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37CB8" w:rsidRPr="00BC2605" w:rsidRDefault="00737CB8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i/>
          <w:iCs/>
          <w:sz w:val="22"/>
          <w:szCs w:val="22"/>
          <w:lang w:val="es-ES_tradnl"/>
        </w:rPr>
      </w:pPr>
    </w:p>
    <w:p w:rsidR="00167E7F" w:rsidRPr="00BC2605" w:rsidRDefault="00167E7F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b/>
          <w:iCs/>
          <w:sz w:val="22"/>
          <w:szCs w:val="22"/>
          <w:lang w:val="es-ES_tradnl"/>
        </w:rPr>
        <w:t xml:space="preserve">FORMULARIO </w:t>
      </w:r>
      <w:r w:rsidR="001B47C7" w:rsidRPr="00BC2605">
        <w:rPr>
          <w:rFonts w:asciiTheme="minorHAnsi" w:hAnsiTheme="minorHAnsi" w:cstheme="minorHAnsi"/>
          <w:b/>
          <w:iCs/>
          <w:sz w:val="22"/>
          <w:szCs w:val="22"/>
          <w:lang w:val="es-ES_tradnl"/>
        </w:rPr>
        <w:t>PROPUESTA DE INVESTIGACION</w:t>
      </w:r>
    </w:p>
    <w:p w:rsidR="001B47C7" w:rsidRPr="00BC2605" w:rsidRDefault="001B47C7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b/>
          <w:iCs/>
          <w:sz w:val="22"/>
          <w:szCs w:val="22"/>
          <w:lang w:val="es-ES_tradnl"/>
        </w:rPr>
        <w:t xml:space="preserve">DOCTORADO </w:t>
      </w:r>
      <w:r w:rsidR="006C26C8" w:rsidRPr="00BC2605">
        <w:rPr>
          <w:rFonts w:asciiTheme="minorHAnsi" w:hAnsiTheme="minorHAnsi" w:cstheme="minorHAnsi"/>
          <w:b/>
          <w:iCs/>
          <w:sz w:val="22"/>
          <w:szCs w:val="22"/>
          <w:lang w:val="es-ES_tradnl"/>
        </w:rPr>
        <w:t xml:space="preserve">EN </w:t>
      </w:r>
      <w:r w:rsidRPr="00BC2605">
        <w:rPr>
          <w:rFonts w:asciiTheme="minorHAnsi" w:hAnsiTheme="minorHAnsi" w:cstheme="minorHAnsi"/>
          <w:b/>
          <w:iCs/>
          <w:sz w:val="22"/>
          <w:szCs w:val="22"/>
          <w:lang w:val="es-ES_tradnl"/>
        </w:rPr>
        <w:t>CIENCIA DE ENFERMERIA</w:t>
      </w:r>
    </w:p>
    <w:p w:rsidR="00167E7F" w:rsidRPr="00BC2605" w:rsidRDefault="00167E7F" w:rsidP="001B47C7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s-ES_tradnl"/>
        </w:rPr>
      </w:pPr>
    </w:p>
    <w:p w:rsidR="001B47C7" w:rsidRPr="00BC2605" w:rsidRDefault="001B47C7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Sr</w:t>
      </w:r>
      <w:r w:rsidR="00BC2605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.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/Sra. Postulante:</w:t>
      </w:r>
    </w:p>
    <w:p w:rsidR="001B47C7" w:rsidRPr="00BC2605" w:rsidRDefault="00167E7F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Usted deberá completar este formulario para la descripción de </w:t>
      </w:r>
      <w:r w:rsidR="001B47C7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propuesta de investigación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y adjuntarlo a su postulación </w:t>
      </w:r>
      <w:r w:rsidR="00CC1852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al programa de Doctorado en </w:t>
      </w:r>
      <w:r w:rsidR="001B47C7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Ciencia de Enfermería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.</w:t>
      </w:r>
    </w:p>
    <w:p w:rsidR="00167E7F" w:rsidRPr="00BC2605" w:rsidRDefault="00167E7F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Este documento 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es uno de los insumos que el comité de selección utilizar</w:t>
      </w:r>
      <w:r w:rsidR="004821BA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á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para la evaluación de su postulación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.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La propuesta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que presenta puede ser modificad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a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en el transcurso de sus estudios de </w:t>
      </w:r>
      <w:r w:rsidR="00270CB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D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octorado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, sin embargo, la vinculación de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su postulación a un</w:t>
      </w:r>
      <w:r w:rsidR="00CC1852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a de las líneas 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de investigación del programa 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debe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rá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mantener</w:t>
      </w:r>
      <w:r w:rsidR="000640FC"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se.</w:t>
      </w: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 xml:space="preserve"> </w:t>
      </w:r>
    </w:p>
    <w:p w:rsidR="004821BA" w:rsidRPr="00BC2605" w:rsidRDefault="004821BA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bCs/>
          <w:sz w:val="22"/>
          <w:szCs w:val="22"/>
          <w:lang w:val="es-ES_tradnl"/>
        </w:rPr>
        <w:t>La propuesta de investigación no podrá exceder las 3 paginas (no considere la primera pagina de este documento)</w:t>
      </w:r>
    </w:p>
    <w:p w:rsidR="00167E7F" w:rsidRPr="00BC2605" w:rsidRDefault="00167E7F" w:rsidP="000640FC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ES_tradnl"/>
        </w:rPr>
      </w:pPr>
    </w:p>
    <w:tbl>
      <w:tblPr>
        <w:tblW w:w="50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63"/>
      </w:tblGrid>
      <w:tr w:rsidR="00167E7F" w:rsidRPr="00BC2605" w:rsidTr="00403D88">
        <w:trPr>
          <w:trHeight w:val="559"/>
        </w:trPr>
        <w:tc>
          <w:tcPr>
            <w:tcW w:w="9794" w:type="dxa"/>
            <w:shd w:val="clear" w:color="auto" w:fill="D9D9D9"/>
            <w:vAlign w:val="center"/>
          </w:tcPr>
          <w:p w:rsidR="00167E7F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b/>
                <w:sz w:val="22"/>
                <w:szCs w:val="22"/>
                <w:lang w:val="es-ES_tradnl"/>
              </w:rPr>
              <w:t>Datos Generales</w:t>
            </w:r>
          </w:p>
        </w:tc>
      </w:tr>
      <w:tr w:rsidR="000640FC" w:rsidRPr="00BC2605" w:rsidTr="000640FC">
        <w:trPr>
          <w:trHeight w:val="559"/>
        </w:trPr>
        <w:tc>
          <w:tcPr>
            <w:tcW w:w="9794" w:type="dxa"/>
            <w:vAlign w:val="center"/>
          </w:tcPr>
          <w:p w:rsidR="000640FC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Nombre Postulante</w:t>
            </w:r>
          </w:p>
        </w:tc>
      </w:tr>
      <w:tr w:rsidR="000640FC" w:rsidRPr="00BC2605" w:rsidTr="000640FC">
        <w:trPr>
          <w:trHeight w:val="559"/>
        </w:trPr>
        <w:tc>
          <w:tcPr>
            <w:tcW w:w="9794" w:type="dxa"/>
            <w:vAlign w:val="center"/>
          </w:tcPr>
          <w:p w:rsidR="000640FC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  <w:tr w:rsidR="000640FC" w:rsidRPr="00BC2605" w:rsidTr="000640FC">
        <w:trPr>
          <w:trHeight w:val="559"/>
        </w:trPr>
        <w:tc>
          <w:tcPr>
            <w:tcW w:w="9794" w:type="dxa"/>
            <w:vAlign w:val="center"/>
          </w:tcPr>
          <w:p w:rsidR="000640FC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Título de</w:t>
            </w:r>
            <w:r w:rsidR="00BC2605"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 xml:space="preserve"> la propuesta</w:t>
            </w:r>
          </w:p>
        </w:tc>
      </w:tr>
      <w:tr w:rsidR="000640FC" w:rsidRPr="00BC2605" w:rsidTr="000640FC">
        <w:trPr>
          <w:trHeight w:val="559"/>
        </w:trPr>
        <w:tc>
          <w:tcPr>
            <w:tcW w:w="9794" w:type="dxa"/>
            <w:vAlign w:val="center"/>
          </w:tcPr>
          <w:p w:rsidR="000640FC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  <w:tr w:rsidR="000640FC" w:rsidRPr="00BC2605" w:rsidTr="000640FC">
        <w:trPr>
          <w:trHeight w:val="672"/>
        </w:trPr>
        <w:tc>
          <w:tcPr>
            <w:tcW w:w="9794" w:type="dxa"/>
            <w:vAlign w:val="center"/>
          </w:tcPr>
          <w:p w:rsidR="000640FC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Línea de investigación a la que se adscribirá</w:t>
            </w:r>
          </w:p>
        </w:tc>
      </w:tr>
      <w:tr w:rsidR="000640FC" w:rsidRPr="00BC2605" w:rsidTr="000640FC">
        <w:trPr>
          <w:trHeight w:val="672"/>
        </w:trPr>
        <w:tc>
          <w:tcPr>
            <w:tcW w:w="9794" w:type="dxa"/>
            <w:vAlign w:val="center"/>
          </w:tcPr>
          <w:p w:rsidR="000640FC" w:rsidRPr="00BC2605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  <w:tr w:rsidR="004821BA" w:rsidRPr="00BC2605" w:rsidTr="000640FC">
        <w:trPr>
          <w:trHeight w:val="672"/>
        </w:trPr>
        <w:tc>
          <w:tcPr>
            <w:tcW w:w="9794" w:type="dxa"/>
            <w:vAlign w:val="center"/>
          </w:tcPr>
          <w:p w:rsidR="004821BA" w:rsidRPr="00BC2605" w:rsidRDefault="004821BA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>Si ha contactado a algún profesor del claustro del programa sobre su proyecto de investigación, indique el nombre del académico.</w:t>
            </w:r>
          </w:p>
        </w:tc>
      </w:tr>
      <w:tr w:rsidR="004821BA" w:rsidRPr="00BC2605" w:rsidTr="000640FC">
        <w:trPr>
          <w:trHeight w:val="672"/>
        </w:trPr>
        <w:tc>
          <w:tcPr>
            <w:tcW w:w="9794" w:type="dxa"/>
            <w:vAlign w:val="center"/>
          </w:tcPr>
          <w:p w:rsidR="004821BA" w:rsidRPr="00BC2605" w:rsidRDefault="004821BA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</w:pPr>
          </w:p>
        </w:tc>
      </w:tr>
    </w:tbl>
    <w:p w:rsidR="000640FC" w:rsidRPr="00BC2605" w:rsidRDefault="000640FC" w:rsidP="000640FC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ES_tradnl"/>
        </w:rPr>
      </w:pPr>
    </w:p>
    <w:p w:rsidR="000640FC" w:rsidRPr="00BC2605" w:rsidRDefault="000640FC" w:rsidP="001B47C7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ES_tradnl"/>
        </w:rPr>
      </w:pPr>
    </w:p>
    <w:p w:rsidR="000640FC" w:rsidRPr="00BC2605" w:rsidRDefault="000640FC" w:rsidP="001B47C7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ES_tradn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BC2605" w:rsidTr="00BC2605">
        <w:trPr>
          <w:trHeight w:val="403"/>
        </w:trPr>
        <w:tc>
          <w:tcPr>
            <w:tcW w:w="9394" w:type="dxa"/>
            <w:shd w:val="clear" w:color="auto" w:fill="D9D9D9"/>
            <w:vAlign w:val="center"/>
          </w:tcPr>
          <w:p w:rsidR="00167E7F" w:rsidRPr="00BC2605" w:rsidRDefault="004821BA" w:rsidP="004821BA">
            <w:pPr>
              <w:adjustRightInd w:val="0"/>
              <w:snapToGrid w:val="0"/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b/>
                <w:sz w:val="22"/>
                <w:szCs w:val="22"/>
                <w:lang w:val="es-ES_tradnl"/>
              </w:rPr>
              <w:lastRenderedPageBreak/>
              <w:t>DESCRIPCIÓN DE LA PROPUESTA DE INVESTIGACIÓN</w:t>
            </w:r>
          </w:p>
        </w:tc>
      </w:tr>
      <w:tr w:rsidR="00167E7F" w:rsidRPr="00BC2605" w:rsidTr="00BC2605">
        <w:trPr>
          <w:trHeight w:val="464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167E7F" w:rsidRPr="00BC2605" w:rsidRDefault="000640F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 xml:space="preserve">1. </w:t>
            </w:r>
            <w:r w:rsidR="00216977"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 xml:space="preserve">Exponga brevemente </w:t>
            </w:r>
            <w:r w:rsidR="00287D1B"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el problema de investigació</w:t>
            </w:r>
            <w:r w:rsidR="00E90FE6"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n</w:t>
            </w:r>
            <w:r w:rsidR="00BC2605" w:rsidRP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, señale la relevancia que tiene investigarlo fundamentando su propuesta. Finalice señalando el objetivo general de la investigación</w:t>
            </w:r>
            <w:r w:rsidR="00BC2605"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  <w:t>.</w:t>
            </w:r>
          </w:p>
        </w:tc>
      </w:tr>
      <w:tr w:rsidR="00167E7F" w:rsidRPr="00BC2605" w:rsidTr="00BC2605">
        <w:trPr>
          <w:trHeight w:val="464"/>
        </w:trPr>
        <w:tc>
          <w:tcPr>
            <w:tcW w:w="9394" w:type="dxa"/>
            <w:tcBorders>
              <w:bottom w:val="single" w:sz="4" w:space="0" w:color="auto"/>
            </w:tcBorders>
            <w:vAlign w:val="center"/>
          </w:tcPr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F9339F" w:rsidRPr="00BC2605" w:rsidRDefault="00F9339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50413" w:rsidRPr="00BC2605" w:rsidRDefault="00450413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0640FC" w:rsidRPr="00BC2605" w:rsidRDefault="000640F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</w:tbl>
    <w:p w:rsidR="00BC2605" w:rsidRPr="00BC2605" w:rsidRDefault="00BC2605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BC2605">
        <w:rPr>
          <w:rFonts w:asciiTheme="minorHAnsi" w:hAnsiTheme="minorHAnsi" w:cstheme="minorHAnsi"/>
          <w:sz w:val="22"/>
          <w:szCs w:val="22"/>
          <w:lang w:val="es-ES_tradnl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0640FC" w:rsidRPr="00BC2605" w:rsidTr="00BC2605">
        <w:trPr>
          <w:trHeight w:val="403"/>
        </w:trPr>
        <w:tc>
          <w:tcPr>
            <w:tcW w:w="9394" w:type="dxa"/>
            <w:shd w:val="clear" w:color="auto" w:fill="D9D9D9"/>
            <w:vAlign w:val="center"/>
          </w:tcPr>
          <w:p w:rsidR="00BC2605" w:rsidRPr="00BC2605" w:rsidRDefault="00BC2605" w:rsidP="00BC2605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</w:pPr>
            <w:r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lastRenderedPageBreak/>
              <w:t>2</w:t>
            </w:r>
            <w:r w:rsidR="000640FC"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 xml:space="preserve">.  Señale la contribución </w:t>
            </w:r>
            <w:r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>del tema propuesto a</w:t>
            </w:r>
            <w:r w:rsidR="000640FC"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 xml:space="preserve"> la disciplina de enfermería</w:t>
            </w:r>
            <w:r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 xml:space="preserve"> </w:t>
            </w:r>
            <w:r w:rsidRPr="00BC2605">
              <w:rPr>
                <w:rFonts w:asciiTheme="minorHAnsi" w:hAnsiTheme="minorHAnsi" w:cstheme="minorHAnsi"/>
                <w:color w:val="000000"/>
                <w:sz w:val="22"/>
                <w:szCs w:val="22"/>
                <w:lang w:val="es-ES_tradnl" w:eastAsia="es-ES_tradnl"/>
              </w:rPr>
              <w:t xml:space="preserve">y a la salud de la población y la atingencia a las líneas de investigación del programa. </w:t>
            </w:r>
            <w:r w:rsidRPr="00BC2605">
              <w:rPr>
                <w:rFonts w:asciiTheme="minorHAnsi" w:hAnsiTheme="minorHAnsi" w:cstheme="minorHAnsi"/>
                <w:color w:val="000000"/>
                <w:sz w:val="22"/>
                <w:szCs w:val="22"/>
                <w:lang w:val="es-ES_tradnl" w:eastAsia="es-ES_tradnl"/>
              </w:rPr>
              <w:t xml:space="preserve">Establezca la atingencia del tema propuesto a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ES_tradnl" w:eastAsia="es-ES_tradnl"/>
              </w:rPr>
              <w:t xml:space="preserve">una de las líneas de investigación del programa </w:t>
            </w:r>
          </w:p>
        </w:tc>
      </w:tr>
      <w:tr w:rsidR="00167E7F" w:rsidRPr="00BC2605" w:rsidTr="00BC2605">
        <w:trPr>
          <w:trHeight w:val="403"/>
        </w:trPr>
        <w:tc>
          <w:tcPr>
            <w:tcW w:w="9394" w:type="dxa"/>
            <w:vAlign w:val="center"/>
          </w:tcPr>
          <w:p w:rsidR="00FD45C0" w:rsidRPr="00BC2605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FD45C0" w:rsidRPr="00BC2605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FD45C0" w:rsidRPr="00BC2605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Pr="00BC2605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FD45C0" w:rsidRPr="00BC2605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FD45C0" w:rsidRPr="00BC2605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FD45C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Pr="00BC2605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</w:tbl>
    <w:p w:rsidR="00387DCC" w:rsidRDefault="00387DC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BC2605" w:rsidTr="00BC2605">
        <w:trPr>
          <w:trHeight w:val="403"/>
        </w:trPr>
        <w:tc>
          <w:tcPr>
            <w:tcW w:w="9394" w:type="dxa"/>
            <w:shd w:val="clear" w:color="auto" w:fill="D9D9D9"/>
          </w:tcPr>
          <w:p w:rsidR="00167E7F" w:rsidRPr="00BC2605" w:rsidRDefault="00BC2605" w:rsidP="001B47C7">
            <w:pPr>
              <w:adjustRightInd w:val="0"/>
              <w:snapToGrid w:val="0"/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lastRenderedPageBreak/>
              <w:t>3</w:t>
            </w:r>
            <w:r w:rsidR="000640FC"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 xml:space="preserve">. </w:t>
            </w:r>
            <w:r w:rsidR="003F06BC"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>Referencias</w:t>
            </w:r>
            <w:r w:rsidR="000640FC"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 xml:space="preserve"> Bibliográficas</w:t>
            </w:r>
            <w:r w:rsidR="003F06BC" w:rsidRPr="00BC2605">
              <w:rPr>
                <w:rFonts w:asciiTheme="minorHAnsi" w:hAnsiTheme="minorHAnsi" w:cstheme="minorHAnsi"/>
                <w:bCs/>
                <w:sz w:val="22"/>
                <w:szCs w:val="22"/>
                <w:lang w:val="es-ES_tradnl"/>
              </w:rPr>
              <w:t xml:space="preserve">. </w:t>
            </w:r>
          </w:p>
        </w:tc>
      </w:tr>
      <w:tr w:rsidR="00167E7F" w:rsidRPr="00BC2605" w:rsidTr="00BC2605">
        <w:trPr>
          <w:trHeight w:val="403"/>
        </w:trPr>
        <w:tc>
          <w:tcPr>
            <w:tcW w:w="9394" w:type="dxa"/>
          </w:tcPr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4821BA" w:rsidRPr="00BC2605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Pr="00BC2605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167E7F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  <w:p w:rsidR="00387DCC" w:rsidRPr="00BC2605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ES_tradnl"/>
              </w:rPr>
            </w:pPr>
          </w:p>
        </w:tc>
      </w:tr>
    </w:tbl>
    <w:p w:rsidR="00BC2605" w:rsidRPr="00BC2605" w:rsidRDefault="00BC2605" w:rsidP="00BC2605">
      <w:pPr>
        <w:adjustRightInd w:val="0"/>
        <w:snapToGrid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val="es-ES_tradnl"/>
        </w:rPr>
      </w:pPr>
    </w:p>
    <w:sectPr w:rsidR="00BC2605" w:rsidRPr="00BC2605" w:rsidSect="00C248AF">
      <w:headerReference w:type="default" r:id="rId7"/>
      <w:footerReference w:type="even" r:id="rId8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D083B" w:rsidRDefault="009D083B">
      <w:r>
        <w:separator/>
      </w:r>
    </w:p>
  </w:endnote>
  <w:endnote w:type="continuationSeparator" w:id="0">
    <w:p w:rsidR="009D083B" w:rsidRDefault="009D0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650D" w:rsidRDefault="00F7650D" w:rsidP="00387F6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F7650D" w:rsidRDefault="00F7650D" w:rsidP="00387F65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D083B" w:rsidRDefault="009D083B">
      <w:r>
        <w:separator/>
      </w:r>
    </w:p>
  </w:footnote>
  <w:footnote w:type="continuationSeparator" w:id="0">
    <w:p w:rsidR="009D083B" w:rsidRDefault="009D08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7650D" w:rsidRPr="00CC1852" w:rsidRDefault="00BC2605" w:rsidP="001B47C7">
    <w:pPr>
      <w:pStyle w:val="Encabezado"/>
      <w:jc w:val="center"/>
    </w:pPr>
    <w:bookmarkStart w:id="0" w:name="OLE_LINK3"/>
    <w:bookmarkStart w:id="1" w:name="OLE_LINK4"/>
    <w:r w:rsidRPr="009435E2">
      <w:rPr>
        <w:noProof/>
        <w:sz w:val="22"/>
        <w:szCs w:val="22"/>
      </w:rPr>
      <w:drawing>
        <wp:inline distT="0" distB="0" distL="0" distR="0" wp14:anchorId="7266B319" wp14:editId="68F1CC6D">
          <wp:extent cx="2540000" cy="1003300"/>
          <wp:effectExtent l="0" t="0" r="0" b="0"/>
          <wp:docPr id="1" name="Imagen 1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6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AB430D"/>
    <w:multiLevelType w:val="hybridMultilevel"/>
    <w:tmpl w:val="2286F4BE"/>
    <w:lvl w:ilvl="0" w:tplc="0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26"/>
  </w:num>
  <w:num w:numId="3">
    <w:abstractNumId w:val="5"/>
  </w:num>
  <w:num w:numId="4">
    <w:abstractNumId w:val="25"/>
  </w:num>
  <w:num w:numId="5">
    <w:abstractNumId w:val="15"/>
  </w:num>
  <w:num w:numId="6">
    <w:abstractNumId w:val="9"/>
  </w:num>
  <w:num w:numId="7">
    <w:abstractNumId w:val="3"/>
  </w:num>
  <w:num w:numId="8">
    <w:abstractNumId w:val="2"/>
  </w:num>
  <w:num w:numId="9">
    <w:abstractNumId w:val="24"/>
  </w:num>
  <w:num w:numId="10">
    <w:abstractNumId w:val="20"/>
  </w:num>
  <w:num w:numId="11">
    <w:abstractNumId w:val="14"/>
  </w:num>
  <w:num w:numId="12">
    <w:abstractNumId w:val="4"/>
  </w:num>
  <w:num w:numId="13">
    <w:abstractNumId w:val="7"/>
  </w:num>
  <w:num w:numId="14">
    <w:abstractNumId w:val="10"/>
  </w:num>
  <w:num w:numId="15">
    <w:abstractNumId w:val="11"/>
  </w:num>
  <w:num w:numId="16">
    <w:abstractNumId w:val="13"/>
  </w:num>
  <w:num w:numId="17">
    <w:abstractNumId w:val="8"/>
  </w:num>
  <w:num w:numId="18">
    <w:abstractNumId w:val="16"/>
  </w:num>
  <w:num w:numId="19">
    <w:abstractNumId w:val="23"/>
  </w:num>
  <w:num w:numId="20">
    <w:abstractNumId w:val="17"/>
  </w:num>
  <w:num w:numId="21">
    <w:abstractNumId w:val="6"/>
  </w:num>
  <w:num w:numId="22">
    <w:abstractNumId w:val="12"/>
  </w:num>
  <w:num w:numId="23">
    <w:abstractNumId w:val="21"/>
  </w:num>
  <w:num w:numId="24">
    <w:abstractNumId w:val="19"/>
  </w:num>
  <w:num w:numId="25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Dc2trQwNzQ0NDJV0lEKTi0uzszPAykwqQUAL/e43iwAAAA="/>
  </w:docVars>
  <w:rsids>
    <w:rsidRoot w:val="007536CD"/>
    <w:rsid w:val="00003461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0FC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2336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2752F"/>
    <w:rsid w:val="0013505D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B47C7"/>
    <w:rsid w:val="001C5769"/>
    <w:rsid w:val="001D402B"/>
    <w:rsid w:val="001D6CFB"/>
    <w:rsid w:val="001E0DFC"/>
    <w:rsid w:val="001E7056"/>
    <w:rsid w:val="001F1F35"/>
    <w:rsid w:val="001F291A"/>
    <w:rsid w:val="001F2FE4"/>
    <w:rsid w:val="001F36EA"/>
    <w:rsid w:val="001F4DE4"/>
    <w:rsid w:val="002008E3"/>
    <w:rsid w:val="00207068"/>
    <w:rsid w:val="002101AF"/>
    <w:rsid w:val="00210495"/>
    <w:rsid w:val="00211CA4"/>
    <w:rsid w:val="00216977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6DCB"/>
    <w:rsid w:val="0028793D"/>
    <w:rsid w:val="00287D1B"/>
    <w:rsid w:val="002931EF"/>
    <w:rsid w:val="00294845"/>
    <w:rsid w:val="002A16E5"/>
    <w:rsid w:val="002A33DB"/>
    <w:rsid w:val="002B39B5"/>
    <w:rsid w:val="002B564C"/>
    <w:rsid w:val="002B7D12"/>
    <w:rsid w:val="002C5894"/>
    <w:rsid w:val="002C6A3D"/>
    <w:rsid w:val="002D12FD"/>
    <w:rsid w:val="002D48EF"/>
    <w:rsid w:val="002D5FB0"/>
    <w:rsid w:val="002E7327"/>
    <w:rsid w:val="002F5A95"/>
    <w:rsid w:val="00300B32"/>
    <w:rsid w:val="0030301C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51708"/>
    <w:rsid w:val="003529F1"/>
    <w:rsid w:val="00354A69"/>
    <w:rsid w:val="00354DD6"/>
    <w:rsid w:val="003558CB"/>
    <w:rsid w:val="0036193F"/>
    <w:rsid w:val="00365D84"/>
    <w:rsid w:val="00366AB7"/>
    <w:rsid w:val="0037227B"/>
    <w:rsid w:val="00373155"/>
    <w:rsid w:val="00374A61"/>
    <w:rsid w:val="0038170D"/>
    <w:rsid w:val="003829DE"/>
    <w:rsid w:val="00386893"/>
    <w:rsid w:val="00386D93"/>
    <w:rsid w:val="00387DCC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7955"/>
    <w:rsid w:val="003D5ED9"/>
    <w:rsid w:val="003E3275"/>
    <w:rsid w:val="003E5A7E"/>
    <w:rsid w:val="003F06BC"/>
    <w:rsid w:val="003F1B84"/>
    <w:rsid w:val="003F3378"/>
    <w:rsid w:val="003F38C5"/>
    <w:rsid w:val="003F55CD"/>
    <w:rsid w:val="003F706A"/>
    <w:rsid w:val="00402E53"/>
    <w:rsid w:val="00403D88"/>
    <w:rsid w:val="00416493"/>
    <w:rsid w:val="00426B58"/>
    <w:rsid w:val="00427824"/>
    <w:rsid w:val="00430827"/>
    <w:rsid w:val="004406E9"/>
    <w:rsid w:val="00440F7C"/>
    <w:rsid w:val="00444F43"/>
    <w:rsid w:val="004451A8"/>
    <w:rsid w:val="00450413"/>
    <w:rsid w:val="00455697"/>
    <w:rsid w:val="0045661B"/>
    <w:rsid w:val="00456659"/>
    <w:rsid w:val="00457AB0"/>
    <w:rsid w:val="004616E5"/>
    <w:rsid w:val="00470C0B"/>
    <w:rsid w:val="004758E7"/>
    <w:rsid w:val="00475961"/>
    <w:rsid w:val="0047678E"/>
    <w:rsid w:val="004821BA"/>
    <w:rsid w:val="0048313A"/>
    <w:rsid w:val="00483616"/>
    <w:rsid w:val="00490446"/>
    <w:rsid w:val="004B50B6"/>
    <w:rsid w:val="004C191F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23444"/>
    <w:rsid w:val="0052379D"/>
    <w:rsid w:val="00523A78"/>
    <w:rsid w:val="00536DB8"/>
    <w:rsid w:val="005508EE"/>
    <w:rsid w:val="0055362D"/>
    <w:rsid w:val="00561961"/>
    <w:rsid w:val="00565F40"/>
    <w:rsid w:val="00566F14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1532"/>
    <w:rsid w:val="005B2282"/>
    <w:rsid w:val="005B2D5A"/>
    <w:rsid w:val="005B41DB"/>
    <w:rsid w:val="005B720B"/>
    <w:rsid w:val="005C13EB"/>
    <w:rsid w:val="005C447D"/>
    <w:rsid w:val="005D3A97"/>
    <w:rsid w:val="005D6950"/>
    <w:rsid w:val="005D6AE5"/>
    <w:rsid w:val="005E0EC8"/>
    <w:rsid w:val="005E6371"/>
    <w:rsid w:val="005F7337"/>
    <w:rsid w:val="005F77FA"/>
    <w:rsid w:val="00601E31"/>
    <w:rsid w:val="006034D4"/>
    <w:rsid w:val="00603761"/>
    <w:rsid w:val="00607470"/>
    <w:rsid w:val="00613C8D"/>
    <w:rsid w:val="00620F4A"/>
    <w:rsid w:val="00624C4F"/>
    <w:rsid w:val="00625057"/>
    <w:rsid w:val="00627C32"/>
    <w:rsid w:val="006319F9"/>
    <w:rsid w:val="00636247"/>
    <w:rsid w:val="00636BCA"/>
    <w:rsid w:val="006452C3"/>
    <w:rsid w:val="00647250"/>
    <w:rsid w:val="00653F44"/>
    <w:rsid w:val="006550B0"/>
    <w:rsid w:val="00657FA7"/>
    <w:rsid w:val="006628FF"/>
    <w:rsid w:val="00663212"/>
    <w:rsid w:val="00670741"/>
    <w:rsid w:val="006716A2"/>
    <w:rsid w:val="006725C2"/>
    <w:rsid w:val="0067379A"/>
    <w:rsid w:val="00684146"/>
    <w:rsid w:val="00694354"/>
    <w:rsid w:val="00696A45"/>
    <w:rsid w:val="006A17CF"/>
    <w:rsid w:val="006A3B2B"/>
    <w:rsid w:val="006B0148"/>
    <w:rsid w:val="006B4094"/>
    <w:rsid w:val="006C26C8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6B90"/>
    <w:rsid w:val="00726610"/>
    <w:rsid w:val="007273BD"/>
    <w:rsid w:val="0073470C"/>
    <w:rsid w:val="00735A0D"/>
    <w:rsid w:val="00737B82"/>
    <w:rsid w:val="00737CB8"/>
    <w:rsid w:val="00743B7A"/>
    <w:rsid w:val="00757DF2"/>
    <w:rsid w:val="00767988"/>
    <w:rsid w:val="00770C94"/>
    <w:rsid w:val="00773C0B"/>
    <w:rsid w:val="00775D68"/>
    <w:rsid w:val="00776849"/>
    <w:rsid w:val="0077759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AED"/>
    <w:rsid w:val="007F5F8F"/>
    <w:rsid w:val="007F675E"/>
    <w:rsid w:val="007F7640"/>
    <w:rsid w:val="008025FE"/>
    <w:rsid w:val="00803C6A"/>
    <w:rsid w:val="00805752"/>
    <w:rsid w:val="00810F71"/>
    <w:rsid w:val="00811C15"/>
    <w:rsid w:val="008135F6"/>
    <w:rsid w:val="008145F0"/>
    <w:rsid w:val="008161B1"/>
    <w:rsid w:val="008162F7"/>
    <w:rsid w:val="0081775D"/>
    <w:rsid w:val="00830C8F"/>
    <w:rsid w:val="008322A3"/>
    <w:rsid w:val="00832642"/>
    <w:rsid w:val="00833265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0A01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2C9F"/>
    <w:rsid w:val="0095443F"/>
    <w:rsid w:val="0095568D"/>
    <w:rsid w:val="00956BF2"/>
    <w:rsid w:val="00960641"/>
    <w:rsid w:val="0096119E"/>
    <w:rsid w:val="00963F10"/>
    <w:rsid w:val="009644E0"/>
    <w:rsid w:val="00964C3E"/>
    <w:rsid w:val="00965DDF"/>
    <w:rsid w:val="00970EF5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866FA"/>
    <w:rsid w:val="009937BB"/>
    <w:rsid w:val="009949B1"/>
    <w:rsid w:val="00995C20"/>
    <w:rsid w:val="009A0265"/>
    <w:rsid w:val="009A1476"/>
    <w:rsid w:val="009B1A15"/>
    <w:rsid w:val="009B1DAA"/>
    <w:rsid w:val="009B582A"/>
    <w:rsid w:val="009B7278"/>
    <w:rsid w:val="009C47FB"/>
    <w:rsid w:val="009C5A32"/>
    <w:rsid w:val="009C5AAD"/>
    <w:rsid w:val="009D083B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2FF2"/>
    <w:rsid w:val="00A47CF0"/>
    <w:rsid w:val="00A5092F"/>
    <w:rsid w:val="00A50D47"/>
    <w:rsid w:val="00A5633C"/>
    <w:rsid w:val="00A6270D"/>
    <w:rsid w:val="00A66DD2"/>
    <w:rsid w:val="00A6740C"/>
    <w:rsid w:val="00A73C02"/>
    <w:rsid w:val="00A81809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946"/>
    <w:rsid w:val="00AC7A38"/>
    <w:rsid w:val="00AD42C4"/>
    <w:rsid w:val="00AE4053"/>
    <w:rsid w:val="00AE46F5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3D35"/>
    <w:rsid w:val="00B440E2"/>
    <w:rsid w:val="00B56D2A"/>
    <w:rsid w:val="00B67921"/>
    <w:rsid w:val="00B756C7"/>
    <w:rsid w:val="00B811F9"/>
    <w:rsid w:val="00B81AC1"/>
    <w:rsid w:val="00B81C7A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09AB"/>
    <w:rsid w:val="00BB6201"/>
    <w:rsid w:val="00BC2605"/>
    <w:rsid w:val="00BC3B5E"/>
    <w:rsid w:val="00BC7C60"/>
    <w:rsid w:val="00BD06D4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B34"/>
    <w:rsid w:val="00C248AF"/>
    <w:rsid w:val="00C24BFF"/>
    <w:rsid w:val="00C30D0D"/>
    <w:rsid w:val="00C33FBF"/>
    <w:rsid w:val="00C44DCF"/>
    <w:rsid w:val="00C452CD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E051DC"/>
    <w:rsid w:val="00E14536"/>
    <w:rsid w:val="00E22FBC"/>
    <w:rsid w:val="00E25611"/>
    <w:rsid w:val="00E25816"/>
    <w:rsid w:val="00E305AE"/>
    <w:rsid w:val="00E35E77"/>
    <w:rsid w:val="00E36ADD"/>
    <w:rsid w:val="00E36B02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3430"/>
    <w:rsid w:val="00E662ED"/>
    <w:rsid w:val="00E704C6"/>
    <w:rsid w:val="00E7230C"/>
    <w:rsid w:val="00E746C4"/>
    <w:rsid w:val="00E8645F"/>
    <w:rsid w:val="00E90841"/>
    <w:rsid w:val="00E90FE6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DD8"/>
    <w:rsid w:val="00EB7625"/>
    <w:rsid w:val="00EC0BBE"/>
    <w:rsid w:val="00EC304E"/>
    <w:rsid w:val="00ED17E2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1908"/>
    <w:rsid w:val="00F620D9"/>
    <w:rsid w:val="00F62CD1"/>
    <w:rsid w:val="00F65793"/>
    <w:rsid w:val="00F7650D"/>
    <w:rsid w:val="00F81E46"/>
    <w:rsid w:val="00F86C30"/>
    <w:rsid w:val="00F92BF8"/>
    <w:rsid w:val="00F9339F"/>
    <w:rsid w:val="00F95581"/>
    <w:rsid w:val="00FA03F0"/>
    <w:rsid w:val="00FA06E2"/>
    <w:rsid w:val="00FA1673"/>
    <w:rsid w:val="00FA2CEE"/>
    <w:rsid w:val="00FA3012"/>
    <w:rsid w:val="00FA3882"/>
    <w:rsid w:val="00FB363A"/>
    <w:rsid w:val="00FB6FBA"/>
    <w:rsid w:val="00FC0D7C"/>
    <w:rsid w:val="00FD1FF0"/>
    <w:rsid w:val="00FD45C0"/>
    <w:rsid w:val="00FD495C"/>
    <w:rsid w:val="00FD68E7"/>
    <w:rsid w:val="00FD6BC9"/>
    <w:rsid w:val="00FD7369"/>
    <w:rsid w:val="00FE7CD1"/>
    <w:rsid w:val="00FF11B4"/>
    <w:rsid w:val="00FF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FF7695"/>
  <w15:chartTrackingRefBased/>
  <w15:docId w15:val="{7D15E43F-07D2-C444-B8B1-37E0BEB2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Ttulo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Ttulo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paragraph" w:styleId="Encabezado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A558A7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740EC8"/>
  </w:style>
  <w:style w:type="paragraph" w:styleId="Textoindependiente">
    <w:name w:val="Body Text"/>
    <w:basedOn w:val="Normal"/>
    <w:rsid w:val="00D36F25"/>
    <w:pPr>
      <w:spacing w:after="120"/>
    </w:pPr>
  </w:style>
  <w:style w:type="paragraph" w:styleId="Textonotapie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Refdenotaalpie">
    <w:name w:val="footnote reference"/>
    <w:semiHidden/>
    <w:rsid w:val="00D36F25"/>
    <w:rPr>
      <w:vertAlign w:val="superscript"/>
    </w:rPr>
  </w:style>
  <w:style w:type="character" w:styleId="Hipervnculo">
    <w:name w:val="Hyperlink"/>
    <w:rsid w:val="00D36F25"/>
    <w:rPr>
      <w:color w:val="0000FF"/>
      <w:u w:val="single"/>
    </w:rPr>
  </w:style>
  <w:style w:type="table" w:styleId="Tablaconcuadrcula">
    <w:name w:val="Table Grid"/>
    <w:basedOn w:val="Tabla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Sinlista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Textodeglobo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BE194C"/>
    <w:rPr>
      <w:sz w:val="16"/>
      <w:szCs w:val="16"/>
    </w:rPr>
  </w:style>
  <w:style w:type="paragraph" w:styleId="Textocomentario">
    <w:name w:val="annotation text"/>
    <w:basedOn w:val="Normal"/>
    <w:semiHidden/>
    <w:rsid w:val="00BE194C"/>
  </w:style>
  <w:style w:type="paragraph" w:styleId="Asuntodelcomentario">
    <w:name w:val="annotation subject"/>
    <w:basedOn w:val="Textocomentario"/>
    <w:next w:val="Textocomentario"/>
    <w:semiHidden/>
    <w:rsid w:val="00BE194C"/>
    <w:rPr>
      <w:b/>
      <w:bCs/>
    </w:rPr>
  </w:style>
  <w:style w:type="character" w:customStyle="1" w:styleId="iacp">
    <w:name w:val="iacp"/>
    <w:basedOn w:val="Fuentedeprrafopredeter"/>
    <w:rsid w:val="000C3541"/>
  </w:style>
  <w:style w:type="character" w:customStyle="1" w:styleId="PiedepginaCar">
    <w:name w:val="Pie de página Car"/>
    <w:link w:val="Piedepgina"/>
    <w:uiPriority w:val="99"/>
    <w:rsid w:val="00DA7345"/>
    <w:rPr>
      <w:lang w:val="es-ES" w:eastAsia="es-ES" w:bidi="ar-SA"/>
    </w:rPr>
  </w:style>
  <w:style w:type="character" w:styleId="Hipervnculovisitado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  <w:style w:type="paragraph" w:styleId="Revisin">
    <w:name w:val="Revision"/>
    <w:hidden/>
    <w:uiPriority w:val="99"/>
    <w:semiHidden/>
    <w:rsid w:val="001F4DE4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BC2605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40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Maria Teresa Urrutia</cp:lastModifiedBy>
  <cp:revision>2</cp:revision>
  <cp:lastPrinted>2010-04-28T20:19:00Z</cp:lastPrinted>
  <dcterms:created xsi:type="dcterms:W3CDTF">2020-08-14T16:54:00Z</dcterms:created>
  <dcterms:modified xsi:type="dcterms:W3CDTF">2020-08-1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